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gie Golleh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g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lleh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1 Pingree Grove, IL, USA 601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gie.gollehon2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0077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vann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